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étodo de análisis de brech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9d9472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7" w:name="método-de-análisis-de-brecha-fna"/>
    <w:p>
      <w:pPr>
        <w:pStyle w:val="Ttulo2"/>
      </w:pPr>
      <w:r>
        <w:t xml:space="preserve">Método de Análisis de Brecha FNA</w:t>
      </w:r>
    </w:p>
    <w:p>
      <w:pPr>
        <w:pStyle w:val="FirstParagraph"/>
      </w:pPr>
      <w:r>
        <w:t xml:space="preserve">El método de análisis de brecha para el FNA está adaptado en cuanto a hacer foco en los resultados esperados de las brechas y en usar los resultados de las fases anteriores del presente ejercicio SOA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 Este análisis de brecha busca dos onjetivos concretos.</w:t>
      </w:r>
    </w:p>
    <w:p>
      <w:pPr>
        <w:pStyle w:val="Textoindependiente"/>
      </w:pPr>
    </w:p>
    <w:bookmarkStart w:id="21" w:name="objetivos-del-análisis-de-brecha-fna"/>
    <w:p>
      <w:pPr>
        <w:pStyle w:val="Ttulo3"/>
      </w:pPr>
      <w:r>
        <w:t xml:space="preserve">Objetivos del Análisis de Brecha FNA</w:t>
      </w:r>
    </w:p>
    <w:p>
      <w:pPr>
        <w:pStyle w:val="FirstParagraph"/>
      </w:pPr>
      <w:r>
        <w:t xml:space="preserve">Este análisis busca dos objtivos concretos: encontrar brechas que reutilicen los activos de software y TI del FNA. El segundo objetivo es encontrar los brechas que mejor conecten con las problemáticas encontradas en las fases de este diagnóstico SOA.</w:t>
      </w:r>
    </w:p>
    <w:p>
      <w:pPr>
        <w:numPr>
          <w:ilvl w:val="0"/>
          <w:numId w:val="1001"/>
        </w:numPr>
      </w:pPr>
      <w:r>
        <w:t xml:space="preserve">Reutilizar los activos de software y TI del FNA. Todos los activos de software y TI disponibles en el FNA deben ser equiparados, funcional y tecnológicamente, con los ajustes requeridos por la acrquitectura candidata versión 2.0 entregada por la fase 2 de este diagnóstico. Este objeitvo entrará a delinear las estrategias de implementación de las brechas (soluciones futuras) que se encuentren.</w:t>
      </w:r>
    </w:p>
    <w:p>
      <w:pPr>
        <w:numPr>
          <w:ilvl w:val="0"/>
          <w:numId w:val="1001"/>
        </w:numPr>
      </w:pPr>
      <w:r>
        <w:t xml:space="preserve">Brechas que conecten con las problemáticas y conocimiento previo. Este método parte de la selección de los ítems y conocimiento considerados relevantes, como problemáticas, riesgos y oportunidades, que fueron desarrolladas en las fases anteriores de este proyecto de diagnóstico SOA del FNA. Cada uno de estos contribuye a la identificación de brechas importantes para el Fondo. Por ejemplo, si partimos de uno de los objetivos de esta consultoría, el de flexibilidad, vamos a encontrar brechas que aporten a cumplirlo.</w:t>
      </w:r>
    </w:p>
    <w:p>
      <w:pPr>
        <w:pStyle w:val="FirstParagraph"/>
      </w:pPr>
    </w:p>
    <w:bookmarkEnd w:id="21"/>
    <w:bookmarkStart w:id="26" w:name="X5bd720090c884d637a12d2897694322af72cc3b"/>
    <w:p>
      <w:pPr>
        <w:pStyle w:val="Ttulo3"/>
      </w:pPr>
      <w:r>
        <w:t xml:space="preserve">Entradas y Salidas del Método Análisis de Brecha FNA</w:t>
      </w:r>
    </w:p>
    <w:p>
      <w:pPr>
        <w:pStyle w:val="FirstParagraph"/>
      </w:pPr>
      <w:r>
        <w:t xml:space="preserve">En la siguiente imagen presentamos las entradas necesarias para garantizar tanto las salidas como los objetivos que este método se propone (descritos arriba).</w:t>
      </w:r>
    </w:p>
    <w:p>
      <w:pPr>
        <w:pStyle w:val="Figure"/>
      </w:pPr>
      <w:r>
        <w:drawing>
          <wp:inline>
            <wp:extent cx="5600700" cy="57670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6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Entradas y salidas del método de análisis de brechas FNA. Relación de las fases anteriores con las expectativas y productos contractuales de esta última fase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Las entradas más importantes para la realización de este método son las arquitecturas de referencias, la versión 1.0, elaborada en la fase 1 de este diagnóstico, y la versión sigiuente, la 2.0, elaborada en la fase 2.</w:t>
      </w:r>
    </w:p>
    <w:p>
      <w:pPr>
        <w:pStyle w:val="Textoindependiente"/>
      </w:pPr>
      <w:r>
        <w:t xml:space="preserve">De las salidas de este método, la que más conecta con las expectativas es el de la matriz de brechas, que a la vez, se convierte en el portafolio de iniciativas y brechas, producto 9 (PR9), que es el principal de esta última fase del presente proyecto. Esta salida se complementa con otra: la de las estrategias preliminares de implementación de las brechas. Estas dos salidas las consideramos entre las más importantes que se desarrollanrán con la aplicación de este métro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04:41:14Z</dcterms:created>
  <dcterms:modified xsi:type="dcterms:W3CDTF">2023-02-20T04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